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376b05aa-a074-4253-b2c9-6fcd814d80db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23T22:19:10Z</dcterms:created>
  <dcterms:modified xsi:type="dcterms:W3CDTF">2023-06-23T22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